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120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208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F23B9" w:rsidRPr="00412089" w:rsidRDefault="00FF23B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2089">
        <w:rPr>
          <w:rFonts w:ascii="Arial" w:hAnsi="Arial" w:cs="Arial"/>
          <w:color w:val="222222"/>
          <w:sz w:val="20"/>
          <w:szCs w:val="20"/>
          <w:shd w:val="clear" w:color="auto" w:fill="FFFFFF"/>
        </w:rPr>
        <w:t>Accept </w:t>
      </w:r>
    </w:p>
    <w:p w:rsidR="009344FF" w:rsidRPr="0041208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120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208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B7A51" w:rsidRPr="00412089" w:rsidRDefault="00CB7A51" w:rsidP="00CB7A5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12089">
        <w:rPr>
          <w:rFonts w:ascii="Arial" w:hAnsi="Arial" w:cs="Arial"/>
          <w:bCs/>
          <w:sz w:val="20"/>
          <w:szCs w:val="20"/>
        </w:rPr>
        <w:t xml:space="preserve">Prof.  Anthony N. </w:t>
      </w:r>
      <w:proofErr w:type="spellStart"/>
      <w:r w:rsidRPr="00412089">
        <w:rPr>
          <w:rFonts w:ascii="Arial" w:hAnsi="Arial" w:cs="Arial"/>
          <w:bCs/>
          <w:sz w:val="20"/>
          <w:szCs w:val="20"/>
        </w:rPr>
        <w:t>Rezitis</w:t>
      </w:r>
      <w:proofErr w:type="spellEnd"/>
      <w:r w:rsidRPr="00412089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12089">
        <w:rPr>
          <w:rFonts w:ascii="Arial" w:hAnsi="Arial" w:cs="Arial"/>
          <w:bCs/>
          <w:sz w:val="20"/>
          <w:szCs w:val="20"/>
        </w:rPr>
        <w:t>Agricultural University of Athens, Greece</w:t>
      </w:r>
    </w:p>
    <w:p w:rsidR="00CB7A51" w:rsidRPr="00412089" w:rsidRDefault="00CB7A5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B7A51" w:rsidRPr="00412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DU0tzA1MTMzNTJS0lEKTi0uzszPAykwrAUA+sbwUywAAAA="/>
  </w:docVars>
  <w:rsids>
    <w:rsidRoot w:val="00A72896"/>
    <w:rsid w:val="002C0B2C"/>
    <w:rsid w:val="00412089"/>
    <w:rsid w:val="009344FF"/>
    <w:rsid w:val="009F328F"/>
    <w:rsid w:val="00A72896"/>
    <w:rsid w:val="00CB7A51"/>
    <w:rsid w:val="00FF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379"/>
  <w15:docId w15:val="{06CA42A5-9FAF-4FBE-A497-194036A05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B7A5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20T09:00:00Z</dcterms:modified>
</cp:coreProperties>
</file>